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oud tonka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273 - Avoid release to the environment.</w:t>
              <w:b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2,3-DIHYDRO-2,2,6-TRIMETHYLBENZALDEHYDE, acetyl cedrene, benzyl alcohol, CITRONELLOL, 1-(1,2,3,4,5,6,7,8-octahydro-2,3,8,8-tetramethyl-2-naphthyl)ethan-1-one, coumarin.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70 mg/kg)</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3-dihydro-2,2,6-trimethyl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6-26-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3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150 mg/kg bodyweight)</w:t>
              <w:br/>
              <w:t>Skin Irrit. 2, H315</w:t>
              <w:br/>
              <w:t>Eye Irrit. 2, H319</w:t>
              <w:br/>
              <w:t>Skin Sens. 1A, H317</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dew. Spicy. Sandalwoo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3-dihydro-2,2,6-trimethylbenzaldehyde (116-26-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00 – 2000 mg/kg bodyweight Animal: rat, Animal sex: female, Guideline: OECD Guideline 423 (Acute Oral toxicity - Acute Toxic Class Method), Guideline: EU Method B.1 tris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bodyweight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3-dihydro-2,2,6-trimethylbenzaldehyde (116-26-7)</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25 mg/kg bodyweight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bodyweight Animal: rat,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bodyweight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dust/mist/fum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oud tonka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benzyl alcohol (100-51-6)</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3-dihydro-2,2,6-trimethylbenzaldehyde (116-26-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3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2.73 mg/l Test organisms (species): Daphnia sp.</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5.5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36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oud tonka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3-dihydro-2,2,6-trimethylbenzaldehyde (116-26-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2,3-dihydro-2,2,6-trimethylbenzaldehyde ; acetyl cedrene ; benzyl alcohol ; benzyl benzoate ; citronell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2,3-dihydro-2,2,6-trimethylbenzaldehyde ; acetyl cedrene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2,3-DIHYDRO-2,2,6-TRIMETHYLBENZALDEHYDE, acetyl cedrene, benzyl alcohol, CITRONELLOL, 1-(1,2,3,4,5,6,7,8-octahydro-2,3,8,8-tetramethyl-2-naphthyl)ethan-1-one, coumarin.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oud tonka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oud tonka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20/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9D599CC-9AEE-4386-B403-1D3253796054}"/>
</file>

<file path=customXml/itemProps3.xml><?xml version="1.0" encoding="utf-8"?>
<ds:datastoreItem xmlns:ds="http://schemas.openxmlformats.org/officeDocument/2006/customXml" ds:itemID="{53D351DB-4612-44C7-8100-359D3BA72BD4}"/>
</file>

<file path=customXml/itemProps4.xml><?xml version="1.0" encoding="utf-8"?>
<ds:datastoreItem xmlns:ds="http://schemas.openxmlformats.org/officeDocument/2006/customXml" ds:itemID="{D664F19C-F861-4A80-8AAF-1B8D3EC1983D}"/>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